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565912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2f989dc1-7a20-4c5f-8321-d488cd745dce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34:34Z</dcterms:created>
  <dcterms:modified xsi:type="dcterms:W3CDTF">2023-07-21T02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